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D5EE1" w14:textId="17045CD8" w:rsidR="002A7502" w:rsidRDefault="002A7502">
      <w:r>
        <w:t>Harshil Patel - CMPT 353 - ASN 2</w:t>
      </w:r>
    </w:p>
    <w:p w14:paraId="1D6A92A1" w14:textId="3ABB0DFA" w:rsidR="002A7502" w:rsidRDefault="002A7502">
      <w:r>
        <w:t>The testing of the code is done by running the program to local host and then checking i</w:t>
      </w:r>
      <w:r w:rsidR="009B76D5">
        <w:t>f</w:t>
      </w:r>
      <w:r>
        <w:t xml:space="preserve"> it does </w:t>
      </w:r>
      <w:r w:rsidR="009B76D5">
        <w:t>GET</w:t>
      </w:r>
      <w:r>
        <w:t>.</w:t>
      </w:r>
    </w:p>
    <w:p w14:paraId="75BB66E3" w14:textId="76792CBF" w:rsidR="002A7502" w:rsidRDefault="002A7502">
      <w:r>
        <w:t>Then entering the data which will create file which stores the data as well as displays the data from the file after each entry and alerts the user for the updates.</w:t>
      </w:r>
    </w:p>
    <w:p w14:paraId="21B694C6" w14:textId="77777777" w:rsidR="002A7502" w:rsidRDefault="002A7502"/>
    <w:p w14:paraId="5AD97524" w14:textId="27FCC1F6" w:rsidR="002A7502" w:rsidRDefault="002A7502">
      <w:r>
        <w:t>It takes minimal time which indicates the performance of the code is optimum.</w:t>
      </w:r>
    </w:p>
    <w:p w14:paraId="255E26A1" w14:textId="6102A57B" w:rsidR="002A7502" w:rsidRDefault="002A7502">
      <w:r>
        <w:t>It impacts the performance as it increases the parsing time.</w:t>
      </w:r>
    </w:p>
    <w:p w14:paraId="3D9346B6" w14:textId="0FD5095D" w:rsidR="002A7502" w:rsidRDefault="00A02A3B">
      <w:r>
        <w:t>The greater</w:t>
      </w:r>
      <w:r w:rsidR="002A7502">
        <w:t xml:space="preserve"> number of requests the server gets then it takes more time to respond and can sometimes crash due to overload of requests.</w:t>
      </w:r>
    </w:p>
    <w:p w14:paraId="394771D8" w14:textId="5C2C1888" w:rsidR="002A7502" w:rsidRDefault="002A7502">
      <w:r>
        <w:t>The level of concurrency does impact the server performance as you do multithreading and put each core at work which can reduce time and speedup the process.</w:t>
      </w:r>
    </w:p>
    <w:sectPr w:rsidR="002A750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Latha">
    <w:altName w:val="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wN7S0NDa2MDEwNTVX0lEKTi0uzszPAykwrAUA2tmsZywAAAA="/>
  </w:docVars>
  <w:rsids>
    <w:rsidRoot w:val="002A7502"/>
    <w:rsid w:val="00005188"/>
    <w:rsid w:val="002A7502"/>
    <w:rsid w:val="009B76D5"/>
    <w:rsid w:val="00A02A3B"/>
  </w:rsids>
  <m:mathPr>
    <m:mathFont m:val="Cambria Math"/>
    <m:brkBin m:val="before"/>
    <m:brkBinSub m:val="--"/>
    <m:smallFrac m:val="0"/>
    <m:dispDef/>
    <m:lMargin m:val="0"/>
    <m:rMargin m:val="0"/>
    <m:defJc m:val="centerGroup"/>
    <m:wrapIndent m:val="1440"/>
    <m:intLim m:val="subSup"/>
    <m:naryLim m:val="undOvr"/>
  </m:mathPr>
  <w:themeFontLang w:val="en-CA"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717B0"/>
  <w15:chartTrackingRefBased/>
  <w15:docId w15:val="{7E5D2375-0F40-4B81-8B40-5D8E4285C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gu-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Pages>
  <Words>109</Words>
  <Characters>625</Characters>
  <Application>Microsoft Office Word</Application>
  <DocSecurity>0</DocSecurity>
  <Lines>5</Lines>
  <Paragraphs>1</Paragraphs>
  <ScaleCrop>false</ScaleCrop>
  <Company/>
  <LinksUpToDate>false</LinksUpToDate>
  <CharactersWithSpaces>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il Patel</dc:creator>
  <cp:keywords/>
  <dc:description/>
  <cp:lastModifiedBy>Harshil Patel</cp:lastModifiedBy>
  <cp:revision>3</cp:revision>
  <cp:lastPrinted>2021-10-28T05:37:00Z</cp:lastPrinted>
  <dcterms:created xsi:type="dcterms:W3CDTF">2021-10-28T05:19:00Z</dcterms:created>
  <dcterms:modified xsi:type="dcterms:W3CDTF">2021-10-28T05:38:00Z</dcterms:modified>
</cp:coreProperties>
</file>